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522dd1ad60596e95adb08684d12e88ffaf98cb"/>
      <w:r>
        <w:rPr>
          <w:b/>
        </w:rPr>
        <w:t xml:space="preserve">ПРОТОКОЛ ЕЛЕКТРОННОГО АУКЦІОНУ № CSE001-UA-20240328-371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032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ЗАХІД-АГРО-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Єдинийй майновий комплекс (колгосп), що розташований за адресою: Івано-Франківський район, Івано-Франківська область, село Живачів</w:t>
      </w:r>
    </w:p>
    <w:p>
      <w:pPr>
        <w:numPr>
          <w:ilvl w:val="0"/>
          <w:numId w:val="1001"/>
        </w:numPr>
        <w:pStyle w:val="Compact"/>
      </w:pPr>
      <w:r>
        <w:t xml:space="preserve">Продається цілісний майновий комплекс (колгосп), що розташований за адресою: Івано-Франківський район, Івано-Франківська область, село Живачів, в складі: виробничих будівель, 3 поверхового адміністративного приміщення (з офісами та 4 квартирами з ремонтом), силосних ям, навісів, вагових, каналізаційних колодязів та земель сільськогосподарського призначення. Площа капітальних споруд 20400 м2, площа площадок, силосних ям, навісів, накриттів 8000 м2, площа землі під капітальними спорудами 14 га в оренді на 25 років, площа сільскогосподарських земель 68 га в оренді. Сільскогосподарські землі обробляються, в виробничих приміщеннях діяльність не ведеться. Територія доглянута. Є можливість покупки майнового комплексу разом з юридичною особою.</w:t>
      </w:r>
      <w:r>
        <w:t xml:space="preserve"> </w:t>
      </w:r>
      <w:r>
        <w:t xml:space="preserve">Об'єкт приєднаний:</w:t>
      </w:r>
      <w:r>
        <w:t xml:space="preserve"> </w:t>
      </w:r>
      <w:r>
        <w:t xml:space="preserve">• до електромереж</w:t>
      </w:r>
      <w:r>
        <w:t xml:space="preserve"> </w:t>
      </w:r>
      <w:r>
        <w:t xml:space="preserve">• водозабезпечення</w:t>
      </w:r>
      <w:r>
        <w:t xml:space="preserve"> </w:t>
      </w:r>
      <w:r>
        <w:t xml:space="preserve">• каналізації</w:t>
      </w:r>
      <w:r>
        <w:t xml:space="preserve"> </w:t>
      </w:r>
      <w:r>
        <w:t xml:space="preserve">• інтернету.</w:t>
      </w:r>
      <w:r>
        <w:t xml:space="preserve"> </w:t>
      </w:r>
      <w:r>
        <w:t xml:space="preserve">Є атономне електричне опалення в адміністративному корпус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8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ЗАХІД-АГРО-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46:47Z</dcterms:created>
  <dcterms:modified xsi:type="dcterms:W3CDTF">2024-05-20T01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